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1B9D7B" w14:textId="77777777" w:rsidR="002D7BC7" w:rsidRPr="002D7BC7" w:rsidRDefault="002D7BC7" w:rsidP="002D7BC7">
      <w:pPr>
        <w:pStyle w:val="Heading1"/>
        <w:jc w:val="center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 xml:space="preserve">Lab: </w:t>
      </w:r>
      <w:r w:rsidRPr="002D7BC7">
        <w:rPr>
          <w:rFonts w:cstheme="minorHAnsi"/>
          <w:bCs/>
          <w:noProof/>
        </w:rPr>
        <w:t>Asynchronous Programming</w:t>
      </w:r>
      <w:bookmarkStart w:id="0" w:name="_GoBack"/>
      <w:bookmarkEnd w:id="0"/>
    </w:p>
    <w:p w14:paraId="6B25C6C8" w14:textId="02A661EA" w:rsidR="00923BB7" w:rsidRDefault="00923BB7" w:rsidP="004729AB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Cookbook – Part 1</w:t>
      </w:r>
    </w:p>
    <w:p w14:paraId="4406F07A" w14:textId="19D07CC0" w:rsid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The resources for this task are available in the following GitHub repository:</w:t>
      </w:r>
    </w:p>
    <w:p w14:paraId="6E4EA30B" w14:textId="7DE33567" w:rsidR="00C00FC3" w:rsidRDefault="00D95188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8" w:history="1">
        <w:r w:rsidR="00C00FC3" w:rsidRPr="00433A68">
          <w:rPr>
            <w:rStyle w:val="Hyperlink"/>
          </w:rPr>
          <w:t>https://github.com/viktorpts/js-apps-workshop</w:t>
        </w:r>
      </w:hyperlink>
    </w:p>
    <w:p w14:paraId="6DF8A0F9" w14:textId="14329169" w:rsidR="00C00FC3" w:rsidRP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You may check-out the repository or download the files via the green button labeled </w:t>
      </w:r>
      <w:r w:rsidR="00D56B3D">
        <w:t>"</w:t>
      </w:r>
      <w:r>
        <w:t>Code</w:t>
      </w:r>
      <w:r w:rsidR="00D56B3D">
        <w:t>"</w:t>
      </w:r>
      <w:r>
        <w:t xml:space="preserve"> in the upper-right corner. Use the files located in </w:t>
      </w:r>
      <w:r w:rsidRPr="00C00FC3">
        <w:rPr>
          <w:rFonts w:ascii="Consolas" w:hAnsi="Consolas"/>
          <w:b/>
          <w:bCs/>
        </w:rPr>
        <w:t>lesson-02/base</w:t>
      </w:r>
      <w:r>
        <w:t xml:space="preserve"> to begin the task. Before starting, make sure you have the most recent version of the repository. To see the solution, check the files inside </w:t>
      </w:r>
      <w:r w:rsidRPr="00C00FC3">
        <w:rPr>
          <w:rFonts w:ascii="Consolas" w:hAnsi="Consolas"/>
          <w:b/>
          <w:bCs/>
        </w:rPr>
        <w:t>lesson-02/finished</w:t>
      </w:r>
      <w:r>
        <w:t>.</w:t>
      </w:r>
    </w:p>
    <w:p w14:paraId="2347D241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</w:t>
      </w:r>
      <w:r>
        <w:rPr>
          <w:rFonts w:cstheme="minorHAnsi"/>
          <w:noProof/>
          <w:sz w:val="24"/>
          <w:szCs w:val="24"/>
        </w:rPr>
        <w:t xml:space="preserve">recipies from the provided local server. You are </w:t>
      </w:r>
      <w:r w:rsidRPr="00E911C1">
        <w:rPr>
          <w:rFonts w:cstheme="minorHAnsi"/>
          <w:b/>
          <w:noProof/>
          <w:sz w:val="24"/>
          <w:szCs w:val="24"/>
        </w:rPr>
        <w:t>provided with skeleton</w:t>
      </w:r>
      <w:r>
        <w:rPr>
          <w:rFonts w:cstheme="minorHAnsi"/>
          <w:noProof/>
          <w:sz w:val="24"/>
          <w:szCs w:val="24"/>
        </w:rPr>
        <w:t xml:space="preserve"> (</w:t>
      </w:r>
      <w:r w:rsidRPr="00E911C1">
        <w:rPr>
          <w:rFonts w:cstheme="minorHAnsi"/>
          <w:b/>
          <w:noProof/>
          <w:sz w:val="24"/>
          <w:szCs w:val="24"/>
        </w:rPr>
        <w:t>HTML &amp; CSS</w:t>
      </w:r>
      <w:r>
        <w:rPr>
          <w:rFonts w:cstheme="minorHAnsi"/>
          <w:noProof/>
          <w:sz w:val="24"/>
          <w:szCs w:val="24"/>
        </w:rPr>
        <w:t xml:space="preserve">) for this task, also with </w:t>
      </w:r>
      <w:r w:rsidRPr="00E911C1">
        <w:rPr>
          <w:rFonts w:cstheme="minorHAnsi"/>
          <w:b/>
          <w:noProof/>
          <w:sz w:val="24"/>
          <w:szCs w:val="24"/>
        </w:rPr>
        <w:t>server</w:t>
      </w:r>
      <w:r>
        <w:rPr>
          <w:rFonts w:cstheme="minorHAnsi"/>
          <w:noProof/>
          <w:sz w:val="24"/>
          <w:szCs w:val="24"/>
        </w:rPr>
        <w:t>, which you will use as localhost. You will be able to load from the server "database" the needed recipies and other details.</w:t>
      </w:r>
    </w:p>
    <w:p w14:paraId="33397BAD" w14:textId="77777777" w:rsidR="00923BB7" w:rsidRPr="00E911C1" w:rsidRDefault="00923BB7" w:rsidP="00EF4FED">
      <w:pPr>
        <w:pStyle w:val="Heading3"/>
        <w:rPr>
          <w:noProof/>
        </w:rPr>
      </w:pPr>
      <w:r>
        <w:rPr>
          <w:noProof/>
        </w:rPr>
        <w:t>Load all recipies</w:t>
      </w:r>
    </w:p>
    <w:p w14:paraId="3F4A7623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 xml:space="preserve">When the app is started, you need to </w:t>
      </w:r>
      <w:r w:rsidRPr="00E911C1">
        <w:rPr>
          <w:rFonts w:cstheme="minorHAnsi"/>
          <w:b/>
          <w:noProof/>
          <w:sz w:val="24"/>
          <w:szCs w:val="24"/>
        </w:rPr>
        <w:t>load all the recipies</w:t>
      </w:r>
      <w:r>
        <w:rPr>
          <w:rFonts w:cstheme="minorHAnsi"/>
          <w:noProof/>
          <w:sz w:val="24"/>
          <w:szCs w:val="24"/>
        </w:rPr>
        <w:t xml:space="preserve"> from the server:</w:t>
      </w:r>
    </w:p>
    <w:p w14:paraId="26A2F1D6" w14:textId="77777777" w:rsidR="00923BB7" w:rsidRPr="003E11C2" w:rsidRDefault="00923BB7" w:rsidP="00923BB7">
      <w:r>
        <w:rPr>
          <w:noProof/>
          <w:lang w:val="bg-BG" w:eastAsia="bg-BG"/>
        </w:rPr>
        <w:drawing>
          <wp:inline distT="0" distB="0" distL="0" distR="0" wp14:anchorId="57BB4392" wp14:editId="461C1F4A">
            <wp:extent cx="6626225" cy="5324475"/>
            <wp:effectExtent l="19050" t="0" r="3175" b="0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45F68" w14:textId="77777777" w:rsidR="00923BB7" w:rsidRDefault="00923BB7" w:rsidP="00923BB7"/>
    <w:p w14:paraId="126CE942" w14:textId="77777777" w:rsidR="00923BB7" w:rsidRDefault="00923BB7" w:rsidP="00923BB7">
      <w:r>
        <w:lastRenderedPageBreak/>
        <w:t xml:space="preserve">You have to make </w:t>
      </w:r>
      <w:r w:rsidRPr="00E911C1">
        <w:rPr>
          <w:b/>
        </w:rPr>
        <w:t>"GET" request</w:t>
      </w:r>
      <w:r>
        <w:t xml:space="preserve"> to the server on this </w:t>
      </w:r>
      <w:r w:rsidRPr="00E911C1">
        <w:rPr>
          <w:b/>
        </w:rPr>
        <w:t>URL</w:t>
      </w:r>
      <w:r>
        <w:t xml:space="preserve">: </w:t>
      </w:r>
      <w:hyperlink r:id="rId10" w:history="1">
        <w:r w:rsidRPr="003E11C2">
          <w:rPr>
            <w:rStyle w:val="Hyperlink"/>
          </w:rPr>
          <w:t>http://localhost:3030/jsonstore/cookbook/recipes</w:t>
        </w:r>
      </w:hyperlink>
    </w:p>
    <w:p w14:paraId="03BDBA63" w14:textId="77777777" w:rsidR="00923BB7" w:rsidRPr="00E911C1" w:rsidRDefault="00923BB7" w:rsidP="00EF4FED">
      <w:pPr>
        <w:pStyle w:val="Heading3"/>
        <w:rPr>
          <w:noProof/>
        </w:rPr>
      </w:pPr>
      <w:r>
        <w:rPr>
          <w:noProof/>
        </w:rPr>
        <w:t>Load selected recipe</w:t>
      </w:r>
    </w:p>
    <w:p w14:paraId="20A4075D" w14:textId="77777777" w:rsidR="00923BB7" w:rsidRDefault="00923BB7" w:rsidP="00923BB7">
      <w:r>
        <w:t xml:space="preserve">By </w:t>
      </w:r>
      <w:r w:rsidRPr="00E911C1">
        <w:rPr>
          <w:b/>
        </w:rPr>
        <w:t>clicking on a card</w:t>
      </w:r>
      <w:r>
        <w:t xml:space="preserve"> with recipe you need to make a </w:t>
      </w:r>
      <w:r w:rsidRPr="00E911C1">
        <w:rPr>
          <w:b/>
        </w:rPr>
        <w:t>"GET" request</w:t>
      </w:r>
      <w:r>
        <w:t xml:space="preserve"> to the server, and </w:t>
      </w:r>
      <w:r w:rsidRPr="00E911C1">
        <w:rPr>
          <w:b/>
        </w:rPr>
        <w:t>toggle</w:t>
      </w:r>
      <w:r>
        <w:t xml:space="preserve"> </w:t>
      </w:r>
      <w:r w:rsidRPr="00E911C1">
        <w:rPr>
          <w:b/>
        </w:rPr>
        <w:t>the information</w:t>
      </w:r>
      <w:r>
        <w:t xml:space="preserve"> only for the </w:t>
      </w:r>
      <w:r w:rsidRPr="00E911C1">
        <w:rPr>
          <w:b/>
        </w:rPr>
        <w:t>selected recipe</w:t>
      </w:r>
      <w:r>
        <w:t xml:space="preserve">. </w:t>
      </w:r>
    </w:p>
    <w:p w14:paraId="4FBB3262" w14:textId="77777777" w:rsidR="00923BB7" w:rsidRDefault="00923BB7" w:rsidP="00923BB7">
      <w:r>
        <w:t xml:space="preserve">The </w:t>
      </w:r>
      <w:r w:rsidRPr="00E911C1">
        <w:rPr>
          <w:b/>
        </w:rPr>
        <w:t>URL</w:t>
      </w:r>
      <w:r>
        <w:t xml:space="preserve"> for the details is: </w:t>
      </w:r>
      <w:hyperlink r:id="rId11" w:history="1">
        <w:r w:rsidRPr="00E911C1">
          <w:rPr>
            <w:rStyle w:val="Hyperlink"/>
          </w:rPr>
          <w:t>http://localhost:3030/jsonstore/cookbook/details/</w:t>
        </w:r>
        <w:r w:rsidRPr="00E911C1">
          <w:rPr>
            <w:rStyle w:val="Hyperlink"/>
            <w:b/>
          </w:rPr>
          <w:t>:id</w:t>
        </w:r>
      </w:hyperlink>
    </w:p>
    <w:p w14:paraId="5B88AAE6" w14:textId="77777777" w:rsidR="00923BB7" w:rsidRDefault="00923BB7" w:rsidP="00923BB7">
      <w:r>
        <w:t xml:space="preserve">Where </w:t>
      </w:r>
      <w:r w:rsidRPr="00E911C1">
        <w:rPr>
          <w:b/>
        </w:rPr>
        <w:t>":id"</w:t>
      </w:r>
      <w:r>
        <w:t xml:space="preserve"> is the id of the selected recipe.</w:t>
      </w:r>
    </w:p>
    <w:p w14:paraId="25111678" w14:textId="77777777" w:rsidR="00923BB7" w:rsidRPr="003E11C2" w:rsidRDefault="00923BB7" w:rsidP="00923BB7">
      <w:r>
        <w:rPr>
          <w:noProof/>
          <w:lang w:val="bg-BG" w:eastAsia="bg-BG"/>
        </w:rPr>
        <w:drawing>
          <wp:inline distT="0" distB="0" distL="0" distR="0" wp14:anchorId="3FE93F43" wp14:editId="71D60EB3">
            <wp:extent cx="6623602" cy="3562709"/>
            <wp:effectExtent l="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12" cstate="print"/>
                    <a:srcRect t="31728" b="20795"/>
                    <a:stretch/>
                  </pic:blipFill>
                  <pic:spPr bwMode="auto">
                    <a:xfrm>
                      <a:off x="0" y="0"/>
                      <a:ext cx="6624000" cy="3562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7B610" w14:textId="77777777" w:rsidR="00640502" w:rsidRPr="002D7BC7" w:rsidRDefault="00640502" w:rsidP="002D7BC7">
      <w:pPr>
        <w:rPr>
          <w:lang w:val="bg-BG"/>
        </w:rPr>
      </w:pPr>
    </w:p>
    <w:sectPr w:rsidR="00640502" w:rsidRPr="002D7BC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C77198" w14:textId="77777777" w:rsidR="00D95188" w:rsidRDefault="00D95188" w:rsidP="008068A2">
      <w:pPr>
        <w:spacing w:after="0" w:line="240" w:lineRule="auto"/>
      </w:pPr>
      <w:r>
        <w:separator/>
      </w:r>
    </w:p>
  </w:endnote>
  <w:endnote w:type="continuationSeparator" w:id="0">
    <w:p w14:paraId="4F5E98F8" w14:textId="77777777" w:rsidR="00D95188" w:rsidRDefault="00D951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AC2173" w14:textId="09879841" w:rsidR="004E4C1E" w:rsidRDefault="004729AB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322257" wp14:editId="539B57E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766392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32225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wTFhQ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HM7BMWFAgAAcQ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4D766392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35C4B29" wp14:editId="57E86A3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3BB657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08CEE86C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20CFCD" wp14:editId="3FD0911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5AD9E1" wp14:editId="1B6551E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03B122" wp14:editId="3DAF314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016488" wp14:editId="217A67A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FE879D7" wp14:editId="4497221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02D4D8" wp14:editId="08AC472D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433419E" wp14:editId="4D6934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7FE8E8B" wp14:editId="5BAF50B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FB7B393" wp14:editId="7570F25B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5C4B2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73BB657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08CEE86C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20CFCD" wp14:editId="3FD0911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5AD9E1" wp14:editId="1B6551E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03B122" wp14:editId="3DAF314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5016488" wp14:editId="217A67A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FE879D7" wp14:editId="4497221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02D4D8" wp14:editId="08AC472D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433419E" wp14:editId="4D6934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7FE8E8B" wp14:editId="5BAF50B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FB7B393" wp14:editId="7570F25B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F7ED3EE" wp14:editId="249FC27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1524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A858A0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F954B4B" wp14:editId="59339B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9DB1E7" w14:textId="1C6CCA8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FE4C9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FE4C9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729A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FE4C9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95188">
                            <w:fldChar w:fldCharType="begin"/>
                          </w:r>
                          <w:r w:rsidR="00D95188">
                            <w:instrText xml:space="preserve"> NUMPAGES   \* MERGEFORMAT </w:instrText>
                          </w:r>
                          <w:r w:rsidR="00D95188">
                            <w:fldChar w:fldCharType="separate"/>
                          </w:r>
                          <w:r w:rsidR="004729AB" w:rsidRPr="004729A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D95188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954B4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SnzgwIAAHM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9EUp&#10;84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029DB1E7" w14:textId="1C6CCA8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FE4C9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FE4C9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729A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FE4C9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95188">
                      <w:fldChar w:fldCharType="begin"/>
                    </w:r>
                    <w:r w:rsidR="00D95188">
                      <w:instrText xml:space="preserve"> NUMPAGES   \* MERGEFORMAT </w:instrText>
                    </w:r>
                    <w:r w:rsidR="00D95188">
                      <w:fldChar w:fldCharType="separate"/>
                    </w:r>
                    <w:r w:rsidR="004729AB" w:rsidRPr="004729A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D9518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DA6F21" w14:textId="77777777" w:rsidR="00D95188" w:rsidRDefault="00D95188" w:rsidP="008068A2">
      <w:pPr>
        <w:spacing w:after="0" w:line="240" w:lineRule="auto"/>
      </w:pPr>
      <w:r>
        <w:separator/>
      </w:r>
    </w:p>
  </w:footnote>
  <w:footnote w:type="continuationSeparator" w:id="0">
    <w:p w14:paraId="0690925D" w14:textId="77777777" w:rsidR="00D95188" w:rsidRDefault="00D951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D549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qgUAPgrB1SwAAAA="/>
  </w:docVars>
  <w:rsids>
    <w:rsidRoot w:val="008068A2"/>
    <w:rsid w:val="000006BB"/>
    <w:rsid w:val="00002C1C"/>
    <w:rsid w:val="00007044"/>
    <w:rsid w:val="0001451E"/>
    <w:rsid w:val="00023DC6"/>
    <w:rsid w:val="00024AAA"/>
    <w:rsid w:val="00025F04"/>
    <w:rsid w:val="00037957"/>
    <w:rsid w:val="00041CBE"/>
    <w:rsid w:val="00064D15"/>
    <w:rsid w:val="00065058"/>
    <w:rsid w:val="0008559D"/>
    <w:rsid w:val="00086727"/>
    <w:rsid w:val="0009209B"/>
    <w:rsid w:val="00097AD4"/>
    <w:rsid w:val="000A6794"/>
    <w:rsid w:val="000B39E6"/>
    <w:rsid w:val="000B56F0"/>
    <w:rsid w:val="000C5361"/>
    <w:rsid w:val="000D1206"/>
    <w:rsid w:val="00103906"/>
    <w:rsid w:val="001275B9"/>
    <w:rsid w:val="0013436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31E"/>
    <w:rsid w:val="001A6728"/>
    <w:rsid w:val="001B4345"/>
    <w:rsid w:val="001B7060"/>
    <w:rsid w:val="001C1FCD"/>
    <w:rsid w:val="001D2464"/>
    <w:rsid w:val="001D50AE"/>
    <w:rsid w:val="001E1161"/>
    <w:rsid w:val="001E18B3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BC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9A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5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C1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1CF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BB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D7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66F"/>
    <w:rsid w:val="00AD3214"/>
    <w:rsid w:val="00AE05D3"/>
    <w:rsid w:val="00AE355A"/>
    <w:rsid w:val="00AF25FA"/>
    <w:rsid w:val="00B00BBF"/>
    <w:rsid w:val="00B14629"/>
    <w:rsid w:val="00B148DD"/>
    <w:rsid w:val="00B2472A"/>
    <w:rsid w:val="00B5170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64"/>
    <w:rsid w:val="00BB5B10"/>
    <w:rsid w:val="00BC1F30"/>
    <w:rsid w:val="00BC56D6"/>
    <w:rsid w:val="00BC7FF1"/>
    <w:rsid w:val="00BE399E"/>
    <w:rsid w:val="00BF1775"/>
    <w:rsid w:val="00BF201D"/>
    <w:rsid w:val="00C00FC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E1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6B3D"/>
    <w:rsid w:val="00D73957"/>
    <w:rsid w:val="00D8395C"/>
    <w:rsid w:val="00D910AA"/>
    <w:rsid w:val="00D951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4D6B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EC6"/>
    <w:rsid w:val="00E870B8"/>
    <w:rsid w:val="00EA0C66"/>
    <w:rsid w:val="00EA1019"/>
    <w:rsid w:val="00EA3B29"/>
    <w:rsid w:val="00EB7421"/>
    <w:rsid w:val="00EC36F5"/>
    <w:rsid w:val="00EC5A4D"/>
    <w:rsid w:val="00ED0DEA"/>
    <w:rsid w:val="00ED73C4"/>
    <w:rsid w:val="00EF4FED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96D0D"/>
    <w:rsid w:val="00F976AD"/>
    <w:rsid w:val="00FA6461"/>
    <w:rsid w:val="00FE038F"/>
    <w:rsid w:val="00FE4C9C"/>
    <w:rsid w:val="00FF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00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iktorpts/js-apps-workshop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cookbook/details/:id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localhost:3030/jsonstore/cookbook/recipe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7649D1-7C8E-4BB0-AC98-120EF135E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7</Words>
  <Characters>124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eni</cp:lastModifiedBy>
  <cp:revision>2</cp:revision>
  <cp:lastPrinted>2015-10-26T22:35:00Z</cp:lastPrinted>
  <dcterms:created xsi:type="dcterms:W3CDTF">2022-11-05T21:27:00Z</dcterms:created>
  <dcterms:modified xsi:type="dcterms:W3CDTF">2022-11-05T21:27:00Z</dcterms:modified>
  <cp:category>computer programming;programming</cp:category>
</cp:coreProperties>
</file>